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BA64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A05CE3A" w14:textId="734C4770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070512">
        <w:rPr>
          <w:rFonts w:cs="Arial"/>
          <w:sz w:val="20"/>
        </w:rPr>
        <w:t>B*49</w:t>
      </w:r>
      <w:r w:rsidR="00703B29" w:rsidRPr="00703B29">
        <w:rPr>
          <w:rFonts w:cs="Arial"/>
          <w:sz w:val="20"/>
        </w:rPr>
        <w:t xml:space="preserve"> (</w:t>
      </w:r>
      <w:r w:rsidR="00070512">
        <w:rPr>
          <w:rFonts w:cs="Arial"/>
          <w:sz w:val="20"/>
        </w:rPr>
        <w:t>101.547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5F1B10">
        <w:rPr>
          <w:rFonts w:cs="Arial"/>
          <w:sz w:val="20"/>
        </w:rPr>
        <w:t>7R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BB3A15">
        <w:rPr>
          <w:rFonts w:cs="Arial"/>
          <w:sz w:val="20"/>
        </w:rPr>
        <w:t>2</w:t>
      </w:r>
      <w:r w:rsidR="005F1B10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A859D8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3BC54CF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B26FEB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206A1E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37DD238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CF663C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35E439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25425EB" w14:textId="77777777" w:rsidR="00BD04A7" w:rsidRPr="001C202F" w:rsidRDefault="007667D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13F5A0C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66E689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4B008F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0546224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045CF5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12F9198" w14:textId="77777777" w:rsidR="00CC78FC" w:rsidRPr="00E44F7D" w:rsidRDefault="00CC78FC" w:rsidP="00CC78FC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r w:rsidRPr="00BB3A15">
        <w:rPr>
          <w:i/>
          <w:sz w:val="18"/>
          <w:szCs w:val="18"/>
        </w:rPr>
        <w:t>:___________</w:t>
      </w:r>
      <w:r w:rsidRPr="00BB3A15">
        <w:rPr>
          <w:i/>
          <w:sz w:val="18"/>
          <w:szCs w:val="18"/>
        </w:rPr>
        <w:tab/>
        <w:t xml:space="preserve">Failed lanes: ___________ </w:t>
      </w:r>
      <w:r w:rsidRPr="00BB3A15"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8F16A61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08AF64F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18243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1E763A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F31506F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4E5DEE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C78F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1A4D500" w14:textId="4575B72A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0E073498" w14:textId="20A2F855" w:rsidR="009F40EE" w:rsidRDefault="00066CC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066CC3">
        <w:rPr>
          <w:noProof/>
        </w:rPr>
        <w:drawing>
          <wp:anchor distT="0" distB="0" distL="114300" distR="114300" simplePos="0" relativeHeight="251659264" behindDoc="0" locked="0" layoutInCell="1" allowOverlap="1" wp14:anchorId="570A4995" wp14:editId="1143B2B5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300000" cy="1116000"/>
            <wp:effectExtent l="0" t="0" r="5715" b="825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1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BA1547" w14:textId="098FABEB" w:rsidR="009F40EE" w:rsidRPr="009F40EE" w:rsidRDefault="009F40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B8C4ABA" w14:textId="6DD7D418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773FB8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01B805D" w14:textId="357A4928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773FB8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182B80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C49C4C9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50F337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335BA4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F3877D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45AF7A3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0DACAFC" w14:textId="77777777" w:rsidR="006145F2" w:rsidRPr="006145F2" w:rsidRDefault="006145F2" w:rsidP="006145F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rPr>
          <w:rFonts w:cs="Arial"/>
          <w:sz w:val="18"/>
          <w:szCs w:val="18"/>
        </w:rPr>
      </w:pPr>
      <w:r w:rsidRPr="006145F2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54F9619" w14:textId="7879B564" w:rsidR="00DD5E6B" w:rsidRPr="00DD5E6B" w:rsidRDefault="00DD5E6B" w:rsidP="00DD5E6B">
      <w:pPr>
        <w:pStyle w:val="Brdtext2"/>
        <w:tabs>
          <w:tab w:val="clear" w:pos="0"/>
        </w:tabs>
        <w:ind w:right="-1"/>
        <w:rPr>
          <w:rFonts w:cs="Arial"/>
          <w:spacing w:val="-1"/>
          <w:sz w:val="18"/>
          <w:szCs w:val="18"/>
          <w:lang w:val="en-GB"/>
        </w:rPr>
      </w:pPr>
      <w:r w:rsidRPr="00DD5E6B">
        <w:rPr>
          <w:rFonts w:cs="Arial"/>
          <w:spacing w:val="-1"/>
          <w:sz w:val="18"/>
          <w:szCs w:val="18"/>
        </w:rPr>
        <w:t xml:space="preserve">Primer mixes 6, 13 and 15 </w:t>
      </w:r>
      <w:r w:rsidRPr="00DD5E6B">
        <w:rPr>
          <w:rFonts w:cs="Arial"/>
          <w:spacing w:val="-1"/>
          <w:sz w:val="18"/>
          <w:szCs w:val="18"/>
          <w:lang w:val="en-GB"/>
        </w:rPr>
        <w:t>may have tendencies of unspecific amplifications.</w:t>
      </w:r>
    </w:p>
    <w:p w14:paraId="093E398B" w14:textId="7030B25D" w:rsidR="00DD5E6B" w:rsidRPr="00DD5E6B" w:rsidRDefault="00DD5E6B" w:rsidP="00DD5E6B">
      <w:pPr>
        <w:pStyle w:val="Brdtext2"/>
        <w:tabs>
          <w:tab w:val="clear" w:pos="0"/>
        </w:tabs>
        <w:ind w:right="-1"/>
        <w:rPr>
          <w:rFonts w:cs="Arial"/>
          <w:spacing w:val="-1"/>
          <w:sz w:val="18"/>
          <w:szCs w:val="18"/>
          <w:lang w:val="en-GB"/>
        </w:rPr>
      </w:pPr>
      <w:r w:rsidRPr="00DD5E6B">
        <w:rPr>
          <w:rFonts w:cs="Arial"/>
          <w:spacing w:val="-1"/>
          <w:sz w:val="18"/>
          <w:szCs w:val="18"/>
        </w:rPr>
        <w:t xml:space="preserve">Primer mix 9 </w:t>
      </w:r>
      <w:r w:rsidRPr="00DD5E6B">
        <w:rPr>
          <w:rFonts w:cs="Arial"/>
          <w:spacing w:val="-1"/>
          <w:sz w:val="18"/>
          <w:szCs w:val="18"/>
          <w:lang w:val="en-GB"/>
        </w:rPr>
        <w:t>may give rise to a long fragment of approx. 600 bp in some HLA-B alleles. This band should not be considered in the interpretation of HLA-B*49 typings.</w:t>
      </w:r>
    </w:p>
    <w:p w14:paraId="333231BC" w14:textId="48F4CACB" w:rsidR="00DD5E6B" w:rsidRPr="00DD5E6B" w:rsidRDefault="00DD5E6B" w:rsidP="00DD5E6B">
      <w:pPr>
        <w:pStyle w:val="Brdtext2"/>
        <w:ind w:right="-1"/>
        <w:rPr>
          <w:rFonts w:cs="Arial"/>
          <w:spacing w:val="-1"/>
          <w:sz w:val="18"/>
          <w:szCs w:val="18"/>
          <w:lang w:val="en-GB"/>
        </w:rPr>
      </w:pPr>
      <w:r w:rsidRPr="00DD5E6B">
        <w:rPr>
          <w:rFonts w:cs="Arial"/>
          <w:spacing w:val="-1"/>
          <w:sz w:val="18"/>
          <w:szCs w:val="18"/>
          <w:lang w:val="en-GB"/>
        </w:rPr>
        <w:t>Primer mix 2</w:t>
      </w:r>
      <w:r w:rsidR="00066CC3">
        <w:rPr>
          <w:rFonts w:cs="Arial"/>
          <w:spacing w:val="-1"/>
          <w:sz w:val="18"/>
          <w:szCs w:val="18"/>
          <w:lang w:val="en-GB"/>
        </w:rPr>
        <w:t>3</w:t>
      </w:r>
      <w:r w:rsidRPr="00DD5E6B">
        <w:rPr>
          <w:rFonts w:cs="Arial"/>
          <w:spacing w:val="-1"/>
          <w:sz w:val="18"/>
          <w:szCs w:val="18"/>
          <w:lang w:val="en-GB"/>
        </w:rPr>
        <w:t xml:space="preserve"> contains a negative control, which will amplify the majority of HLA amplicons as well as the amplicons generated by the control primer pairs matching the human growth hormone gene. HLA-specific PCR product sizes range from 75 to 200 base pairs and the PCR product geneated by the HGH positive control primer pair is 200 base pairs.</w:t>
      </w:r>
    </w:p>
    <w:p w14:paraId="457EF0D7" w14:textId="77777777" w:rsidR="003201D4" w:rsidRPr="00DD5E6B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  <w:sectPr w:rsidR="003201D4" w:rsidRPr="00DD5E6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1EA45EB" w14:textId="04691D9F" w:rsidR="00CF2020" w:rsidRPr="005739C9" w:rsidRDefault="00594E60" w:rsidP="00424A5C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594E60">
        <w:lastRenderedPageBreak/>
        <w:t xml:space="preserve"> </w:t>
      </w:r>
      <w:r w:rsidR="00864221" w:rsidRPr="00864221">
        <w:t xml:space="preserve"> </w:t>
      </w:r>
      <w:r w:rsidR="00095155" w:rsidRPr="00095155">
        <w:drawing>
          <wp:anchor distT="0" distB="0" distL="114300" distR="114300" simplePos="0" relativeHeight="251664384" behindDoc="0" locked="0" layoutInCell="1" allowOverlap="1" wp14:anchorId="5E82D844" wp14:editId="07370F8B">
            <wp:simplePos x="0" y="0"/>
            <wp:positionH relativeFrom="column">
              <wp:posOffset>0</wp:posOffset>
            </wp:positionH>
            <wp:positionV relativeFrom="paragraph">
              <wp:posOffset>179070</wp:posOffset>
            </wp:positionV>
            <wp:extent cx="6390000" cy="8172000"/>
            <wp:effectExtent l="0" t="0" r="0" b="63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1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02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B93EA16" w14:textId="6C54746B" w:rsidR="00C6685B" w:rsidRDefault="00095155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095155">
        <w:lastRenderedPageBreak/>
        <w:drawing>
          <wp:anchor distT="0" distB="0" distL="114300" distR="114300" simplePos="0" relativeHeight="251665408" behindDoc="0" locked="0" layoutInCell="1" allowOverlap="1" wp14:anchorId="7519F6BB" wp14:editId="3E209559">
            <wp:simplePos x="0" y="0"/>
            <wp:positionH relativeFrom="column">
              <wp:posOffset>304</wp:posOffset>
            </wp:positionH>
            <wp:positionV relativeFrom="paragraph">
              <wp:posOffset>0</wp:posOffset>
            </wp:positionV>
            <wp:extent cx="6390000" cy="81252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1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146C19" w14:textId="748FE2BB" w:rsidR="00145C44" w:rsidRDefault="00C82B12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C82B12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464347B" wp14:editId="18EF3984">
            <wp:simplePos x="0" y="0"/>
            <wp:positionH relativeFrom="column">
              <wp:posOffset>0</wp:posOffset>
            </wp:positionH>
            <wp:positionV relativeFrom="paragraph">
              <wp:posOffset>53671</wp:posOffset>
            </wp:positionV>
            <wp:extent cx="6390000" cy="82872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2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03165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6EEB897" w14:textId="68855581" w:rsidR="003C1570" w:rsidRDefault="00C82B12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C82B12">
        <w:rPr>
          <w:noProof/>
        </w:rPr>
        <w:drawing>
          <wp:anchor distT="0" distB="0" distL="114300" distR="114300" simplePos="0" relativeHeight="251663360" behindDoc="0" locked="0" layoutInCell="1" allowOverlap="1" wp14:anchorId="207C42C9" wp14:editId="1D15CE0C">
            <wp:simplePos x="0" y="0"/>
            <wp:positionH relativeFrom="column">
              <wp:posOffset>304</wp:posOffset>
            </wp:positionH>
            <wp:positionV relativeFrom="paragraph">
              <wp:posOffset>-83</wp:posOffset>
            </wp:positionV>
            <wp:extent cx="6390000" cy="928800"/>
            <wp:effectExtent l="0" t="0" r="0" b="508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9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4DE110" w14:textId="2739F329" w:rsidR="00F957D8" w:rsidRPr="00362ECB" w:rsidRDefault="00F957D8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957D8">
        <w:rPr>
          <w:rFonts w:ascii="Arial" w:hAnsi="Arial" w:cs="Arial"/>
          <w:sz w:val="18"/>
          <w:szCs w:val="18"/>
        </w:rPr>
        <w:t xml:space="preserve">HLA-B*49 alleles in bold lettering are listed as confirmed alleles on the </w:t>
      </w:r>
      <w:r w:rsidRPr="00F957D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Pr="00F957D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984B75">
        <w:rPr>
          <w:rFonts w:ascii="Arial" w:hAnsi="Arial" w:cs="Arial"/>
          <w:sz w:val="18"/>
          <w:szCs w:val="18"/>
        </w:rPr>
        <w:t>, release 3.</w:t>
      </w:r>
      <w:r w:rsidR="00362ECB">
        <w:rPr>
          <w:rFonts w:ascii="Arial" w:hAnsi="Arial" w:cs="Arial"/>
          <w:sz w:val="18"/>
          <w:szCs w:val="18"/>
        </w:rPr>
        <w:t>25.0</w:t>
      </w:r>
      <w:r w:rsidRPr="00F957D8">
        <w:rPr>
          <w:rFonts w:ascii="Arial" w:hAnsi="Arial" w:cs="Arial"/>
          <w:sz w:val="18"/>
          <w:szCs w:val="18"/>
        </w:rPr>
        <w:t xml:space="preserve">, </w:t>
      </w:r>
      <w:r w:rsidR="00362ECB">
        <w:rPr>
          <w:rFonts w:ascii="Arial" w:hAnsi="Arial" w:cs="Arial"/>
          <w:sz w:val="18"/>
          <w:szCs w:val="18"/>
        </w:rPr>
        <w:t>July 2016</w:t>
      </w:r>
      <w:r w:rsidRPr="00F957D8">
        <w:rPr>
          <w:rFonts w:ascii="Arial" w:hAnsi="Arial" w:cs="Arial"/>
          <w:sz w:val="18"/>
          <w:szCs w:val="18"/>
        </w:rPr>
        <w:t>.</w:t>
      </w:r>
    </w:p>
    <w:p w14:paraId="5D5008FF" w14:textId="246AD1D1" w:rsidR="00145C44" w:rsidRPr="00145C44" w:rsidRDefault="00F957D8" w:rsidP="00145C4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957D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957D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957D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F957D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957D8">
        <w:rPr>
          <w:rFonts w:cs="Arial"/>
          <w:spacing w:val="-3"/>
          <w:sz w:val="18"/>
          <w:szCs w:val="18"/>
        </w:rPr>
        <w:t>.</w:t>
      </w:r>
    </w:p>
    <w:p w14:paraId="406000FB" w14:textId="5E2E18C4" w:rsidR="00CA7ED8" w:rsidRDefault="00F957D8" w:rsidP="00CA7ED8">
      <w:pPr>
        <w:pStyle w:val="Sidfot"/>
        <w:tabs>
          <w:tab w:val="clear" w:pos="4153"/>
          <w:tab w:val="clear" w:pos="8306"/>
        </w:tabs>
        <w:ind w:right="-29"/>
        <w:jc w:val="both"/>
        <w:rPr>
          <w:rFonts w:ascii="Arial" w:hAnsi="Arial" w:cs="Arial"/>
          <w:sz w:val="18"/>
          <w:szCs w:val="18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174E19">
        <w:rPr>
          <w:rFonts w:ascii="Arial" w:hAnsi="Arial"/>
          <w:sz w:val="18"/>
          <w:szCs w:val="18"/>
        </w:rPr>
        <w:t>The following HLA-B*49</w:t>
      </w:r>
      <w:r w:rsidR="00CA7ED8" w:rsidRPr="00BB1B3D">
        <w:rPr>
          <w:rFonts w:ascii="Arial" w:hAnsi="Arial"/>
          <w:sz w:val="18"/>
          <w:szCs w:val="18"/>
        </w:rPr>
        <w:t xml:space="preserve"> primer mixes have two </w:t>
      </w:r>
      <w:r w:rsidR="00CA7ED8" w:rsidRPr="00BB1B3D">
        <w:rPr>
          <w:rFonts w:ascii="Arial" w:hAnsi="Arial" w:cs="Arial"/>
          <w:sz w:val="18"/>
          <w:szCs w:val="18"/>
        </w:rPr>
        <w:t>or more product sizes:</w:t>
      </w:r>
    </w:p>
    <w:p w14:paraId="080BF863" w14:textId="4E449500" w:rsidR="00037D99" w:rsidRDefault="00037D99" w:rsidP="00CA7ED8">
      <w:pPr>
        <w:pStyle w:val="Sidfot"/>
        <w:tabs>
          <w:tab w:val="clear" w:pos="4153"/>
          <w:tab w:val="clear" w:pos="8306"/>
        </w:tabs>
        <w:ind w:right="-29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pPr w:leftFromText="180" w:rightFromText="180" w:vertAnchor="text" w:tblpY="70"/>
        <w:tblW w:w="9923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1560"/>
        <w:gridCol w:w="6103"/>
      </w:tblGrid>
      <w:tr w:rsidR="00037D99" w:rsidRPr="00037D99" w14:paraId="03A17DD6" w14:textId="77777777" w:rsidTr="00730E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276E255" w14:textId="77777777" w:rsidR="00037D99" w:rsidRPr="00037D99" w:rsidRDefault="00037D99" w:rsidP="00037D9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34142044"/>
            <w:r w:rsidRPr="00037D9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5D5C1F3" w14:textId="77777777" w:rsidR="00037D99" w:rsidRPr="00037D99" w:rsidRDefault="00037D99" w:rsidP="00037D9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37D9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60" w:type="dxa"/>
          </w:tcPr>
          <w:p w14:paraId="547E76C5" w14:textId="77777777" w:rsidR="00037D99" w:rsidRPr="00037D99" w:rsidRDefault="00037D99" w:rsidP="00037D9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37D9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B*49 alleles</w:t>
            </w:r>
          </w:p>
        </w:tc>
        <w:tc>
          <w:tcPr>
            <w:tcW w:w="6103" w:type="dxa"/>
          </w:tcPr>
          <w:p w14:paraId="129F4833" w14:textId="77777777" w:rsidR="00037D99" w:rsidRPr="00037D99" w:rsidRDefault="00037D99" w:rsidP="00037D9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37D99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037D99" w:rsidRPr="00037D99" w14:paraId="16FA8D38" w14:textId="77777777" w:rsidTr="0073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5651BC9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1417" w:type="dxa"/>
          </w:tcPr>
          <w:p w14:paraId="72E7CBD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145 bp</w:t>
            </w:r>
          </w:p>
          <w:p w14:paraId="41836DBD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190 bp</w:t>
            </w:r>
          </w:p>
          <w:p w14:paraId="6A15D0E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1560" w:type="dxa"/>
          </w:tcPr>
          <w:p w14:paraId="61FB7D8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06</w:t>
            </w:r>
          </w:p>
          <w:p w14:paraId="080AFDC2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26 </w:t>
            </w:r>
          </w:p>
          <w:p w14:paraId="28B5B5EC" w14:textId="030E3C0C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02, 49:70</w:t>
            </w:r>
          </w:p>
        </w:tc>
        <w:tc>
          <w:tcPr>
            <w:tcW w:w="6103" w:type="dxa"/>
          </w:tcPr>
          <w:p w14:paraId="5E10EC4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35:419, 51:283, 58:13</w:t>
            </w:r>
          </w:p>
          <w:p w14:paraId="4A45864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18:01:37, 39:31:01:01-39:31:01:02, 39:128</w:t>
            </w:r>
          </w:p>
          <w:p w14:paraId="683D693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13:23, 13:55, 18:09, 27:01, 27:142, 37:10, 40:47, 40:96, 40:157, 40:201, 44:15:01:01-44:15:01:02, 44:55, 44:103, 44:188, 44:212</w:t>
            </w:r>
          </w:p>
        </w:tc>
      </w:tr>
      <w:tr w:rsidR="00037D99" w:rsidRPr="00037D99" w14:paraId="014CC763" w14:textId="77777777" w:rsidTr="0073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5086B32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4F052C7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15 bp </w:t>
            </w:r>
          </w:p>
          <w:p w14:paraId="0C7F271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050AEA0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1560" w:type="dxa"/>
          </w:tcPr>
          <w:p w14:paraId="0EC0FE7D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22</w:t>
            </w:r>
          </w:p>
          <w:p w14:paraId="351D619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334C155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02, 49:70</w:t>
            </w:r>
          </w:p>
        </w:tc>
        <w:tc>
          <w:tcPr>
            <w:tcW w:w="6103" w:type="dxa"/>
          </w:tcPr>
          <w:p w14:paraId="59E9A28F" w14:textId="77777777" w:rsidR="00037D99" w:rsidRPr="00037D99" w:rsidRDefault="00037D99" w:rsidP="00037D99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037D99">
              <w:rPr>
                <w:rFonts w:cs="Arial"/>
                <w:sz w:val="18"/>
                <w:szCs w:val="18"/>
                <w:lang w:val="sv-SE"/>
              </w:rPr>
              <w:t xml:space="preserve">*15:33, 15:248, 51:126, 57:54, 57:96, </w:t>
            </w:r>
            <w:r w:rsidRPr="00037D99">
              <w:rPr>
                <w:rFonts w:cs="Arial"/>
                <w:b/>
                <w:bCs/>
                <w:sz w:val="18"/>
                <w:szCs w:val="18"/>
                <w:lang w:val="sv-SE"/>
              </w:rPr>
              <w:t>C*03:87:01-03:87:02, C*03:414, C*05:27, C*05:39, C*05:184, C*08:115, C*08:182</w:t>
            </w:r>
          </w:p>
          <w:p w14:paraId="730E292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  <w:lang w:val="sv-SE"/>
              </w:rPr>
            </w:pPr>
            <w:r w:rsidRPr="00037D99">
              <w:rPr>
                <w:rFonts w:cs="Arial"/>
                <w:sz w:val="18"/>
                <w:szCs w:val="18"/>
                <w:lang w:val="sv-SE"/>
              </w:rPr>
              <w:t xml:space="preserve">*40:47, 40:96, 40:110, 40:157, 40:201, 44:02:01:01-44:02:12, 44:02:14-44:02:18, 44:02:20-44:02:44, 44:02:46-44:03:36, 44:03:38-44:03:50, 44:03:52-44:05:02, 44:05:04-44:05:06, 44:07, 44:10, 44:12-44:17, 44:19N-44:24, 44:26-44:39, 44:41:01-44:43:02, 44:45, 44:47-44:49, 44:51-44:56N, 44:58N-44:59:02, 44:61N-44:74, 44:76-44:82, 44:84:01-44:89, 44:91-44:94, 44:96-44:128:02, 44:132-44:133, 44:135-44:151, 44:153-44:155, 44:157-44:169, 44:171N-44:195N, 44:197-44:200, 44:202-44:209, 44:211-44:245:02, 44:247-44:253, 44:255-44:256, 44:258-44:276, 44:278-44:344, 44:346-44:354N, 44:357-44:359, 44:361-44:365, 44:437, 44:439-44:444, 44:446-44:453, 44:456-44:524, 44:526-44:544N, 44:546, 47:04, 47:11, </w:t>
            </w:r>
            <w:r w:rsidRPr="00037D99">
              <w:rPr>
                <w:rFonts w:cs="Arial"/>
                <w:b/>
                <w:bCs/>
                <w:sz w:val="18"/>
                <w:szCs w:val="18"/>
                <w:lang w:val="sv-SE"/>
              </w:rPr>
              <w:t>C*16:85</w:t>
            </w:r>
          </w:p>
        </w:tc>
      </w:tr>
      <w:tr w:rsidR="00037D99" w:rsidRPr="00037D99" w14:paraId="3092384B" w14:textId="77777777" w:rsidTr="0073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989BFC2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348E686B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70 bp </w:t>
            </w:r>
          </w:p>
          <w:p w14:paraId="5648A85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3C6DDDEE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5DE7B745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CEB4A7E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79958F1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1560" w:type="dxa"/>
          </w:tcPr>
          <w:p w14:paraId="799EBACB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03 </w:t>
            </w:r>
          </w:p>
          <w:p w14:paraId="5970F75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5DCE3067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A23D12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17195A9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2B47A4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09 </w:t>
            </w:r>
          </w:p>
        </w:tc>
        <w:tc>
          <w:tcPr>
            <w:tcW w:w="6103" w:type="dxa"/>
          </w:tcPr>
          <w:p w14:paraId="20C44E4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15:01:76, 15:32:02, 18:04:01, 18:98:02, 18:125, 37:22:02, 40:01:11, 40:58, 44:02:10, 44:34:01, 51:07:01, 51:214, 51:222, 51:251, 51:310, 51:340, 52:01:02:01-52:01:02:09, 52:01:04, 52:01:09, 52:01:40, 52:01:43, 52:01:47, 52:01:49, 52:02:01, 52:03, 52:09:01, 52:10:03, 52:11:02, 52:21:01, 52:31:02, 52:85, 52:97, 52:102, 52:104</w:t>
            </w:r>
          </w:p>
          <w:p w14:paraId="25FB30F7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13:15, 14:37, 18:191, 50:58, 51:62, 51:106:01-51:106:02, 51:223, 51:225, 52:25:01-52:25:02, 56:34</w:t>
            </w:r>
          </w:p>
        </w:tc>
      </w:tr>
      <w:tr w:rsidR="00037D99" w:rsidRPr="00037D99" w14:paraId="435FB206" w14:textId="77777777" w:rsidTr="0073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4865070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7</w:t>
            </w:r>
          </w:p>
        </w:tc>
        <w:tc>
          <w:tcPr>
            <w:tcW w:w="1417" w:type="dxa"/>
          </w:tcPr>
          <w:p w14:paraId="5FC8C58F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05 bp </w:t>
            </w:r>
          </w:p>
          <w:p w14:paraId="344FD5F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75CF53F7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2DD52DA2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66445FE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68207975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0E07B75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7EED1E4D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69B0784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3202B22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2C786545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98CE7D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3DA5FBCB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1560" w:type="dxa"/>
          </w:tcPr>
          <w:p w14:paraId="23B95D6F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04:01-49:05:02, 49:50 </w:t>
            </w:r>
          </w:p>
          <w:p w14:paraId="1942382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1C70046F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1066E3E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5640E22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123049C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618B5B2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3A354E79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2A10473C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D89830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10E298FC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6013C43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20</w:t>
            </w:r>
          </w:p>
        </w:tc>
        <w:tc>
          <w:tcPr>
            <w:tcW w:w="6103" w:type="dxa"/>
          </w:tcPr>
          <w:p w14:paraId="68D175A4" w14:textId="40431F42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13:04, 13:46, 13:72, 13:127, 13:140, 13:160, 15:04:01:01-15:04:04, 15:16:01:01-15:16:05, 15:67, 15:95, 15:137, 15:155, 15:222, 15:254, 15:293, 15:310, 15:362, 15:408, 15:499, 15:517, 15:531, 15:550, 15:602, 15:609, 15:613, 35:37, 35:235, 35:265, 35:276,</w:t>
            </w:r>
            <w:r w:rsidR="00095155">
              <w:rPr>
                <w:rFonts w:cs="Arial"/>
                <w:sz w:val="18"/>
                <w:szCs w:val="18"/>
              </w:rPr>
              <w:t xml:space="preserve"> </w:t>
            </w:r>
            <w:r w:rsidRPr="00037D99">
              <w:rPr>
                <w:rFonts w:cs="Arial"/>
                <w:sz w:val="18"/>
                <w:szCs w:val="18"/>
              </w:rPr>
              <w:t>39:06:01:01-39:06:08, 39:33-39:34, 39:50, 39:57, 39:62, 39:64, 39:83:01-39:83:03, 39:90, 39:102, 39:109, 39:127, 39:129, 39:132, 39:140-39:141, 39:154, 39:178, 39:186-39:187, 40:86,</w:t>
            </w:r>
            <w:r w:rsidRPr="00037D99">
              <w:rPr>
                <w:rFonts w:cs="Arial"/>
                <w:sz w:val="18"/>
                <w:szCs w:val="18"/>
                <w:lang w:val="sv-SE"/>
              </w:rPr>
              <w:t xml:space="preserve"> </w:t>
            </w:r>
            <w:r w:rsidRPr="00037D99">
              <w:rPr>
                <w:rFonts w:cs="Arial"/>
                <w:sz w:val="18"/>
                <w:szCs w:val="18"/>
              </w:rPr>
              <w:t>40:159, 40:330,</w:t>
            </w:r>
            <w:r w:rsidRPr="00037D99">
              <w:rPr>
                <w:rFonts w:cs="Arial"/>
                <w:sz w:val="18"/>
                <w:szCs w:val="18"/>
                <w:lang w:val="sv-SE"/>
              </w:rPr>
              <w:t xml:space="preserve"> </w:t>
            </w:r>
            <w:r w:rsidRPr="00037D99">
              <w:rPr>
                <w:rFonts w:cs="Arial"/>
                <w:sz w:val="18"/>
                <w:szCs w:val="18"/>
              </w:rPr>
              <w:t xml:space="preserve">41:30, 41:50, 45:02, 45:09, 46:32:01-46:32:02, 50:09, 50:33, 51:13:01-51:13:02, 51:37, 51:63:01-51:63:02, 51:92:01-51:92:02, 51:97, 51:172, 51:216, 51:251, 52:14:01-52:14:02, 52:39, 52:75, 52:97, 54:14, 55:13, 55:23, 55:32, 55:58, 55:68, 56:22, 56:50, 58:122, 59:03, 73:01:01:01-73:03, </w:t>
            </w:r>
            <w:r w:rsidRPr="00037D99">
              <w:rPr>
                <w:rFonts w:cs="Arial"/>
                <w:b/>
                <w:bCs/>
                <w:sz w:val="18"/>
                <w:szCs w:val="18"/>
              </w:rPr>
              <w:t>C*05:152</w:t>
            </w:r>
            <w:r w:rsidRPr="00037D99">
              <w:rPr>
                <w:rFonts w:cs="Arial"/>
                <w:b/>
                <w:bCs/>
                <w:sz w:val="18"/>
                <w:szCs w:val="18"/>
                <w:lang w:val="sv-SE"/>
              </w:rPr>
              <w:t xml:space="preserve">, </w:t>
            </w:r>
            <w:r w:rsidRPr="00037D99">
              <w:rPr>
                <w:rFonts w:cs="Arial"/>
                <w:b/>
                <w:bCs/>
                <w:sz w:val="18"/>
                <w:szCs w:val="18"/>
              </w:rPr>
              <w:t>C*07:463, C*07:758, C*12:183</w:t>
            </w:r>
          </w:p>
          <w:p w14:paraId="469B001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4:15:01:01-44:15:01:02, 44:18:01:01-44:18:01:02, 44:20, 44:47, 44:100, 44:197, 44:339, 44:355, 45:01:01:01-45:03, 45:05-45:07, 45:09, 45:11-45:23, 45:25, 45:27-45:30, 50:02:01:01-50:02:01:02, 50:21, 50:56, 51:23, 51:108, 52:15, 55:122, 56:74</w:t>
            </w:r>
          </w:p>
        </w:tc>
      </w:tr>
      <w:tr w:rsidR="00037D99" w:rsidRPr="00037D99" w14:paraId="127401F0" w14:textId="77777777" w:rsidTr="0073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93D5C15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52026B8B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95 bp </w:t>
            </w:r>
          </w:p>
          <w:p w14:paraId="41E48C23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0B636526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7F2C2B1B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155 bp</w:t>
            </w:r>
          </w:p>
        </w:tc>
        <w:tc>
          <w:tcPr>
            <w:tcW w:w="1560" w:type="dxa"/>
          </w:tcPr>
          <w:p w14:paraId="5C7EB5E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05:01-49:05:02</w:t>
            </w:r>
          </w:p>
          <w:p w14:paraId="0FF3581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05861DA8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19N </w:t>
            </w:r>
          </w:p>
        </w:tc>
        <w:tc>
          <w:tcPr>
            <w:tcW w:w="6103" w:type="dxa"/>
          </w:tcPr>
          <w:p w14:paraId="052C6038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13:127, 15:613, 44:20, 44:47, 44:100, 44:197, 50:33, 50:39, 51:197, 51:216, 51:261, 51:274, 51:298, 52:26, 52:63, 54:15, </w:t>
            </w:r>
            <w:r w:rsidRPr="00037D99">
              <w:rPr>
                <w:rFonts w:cs="Arial"/>
                <w:b/>
                <w:bCs/>
                <w:sz w:val="18"/>
                <w:szCs w:val="18"/>
              </w:rPr>
              <w:t>C*03:464, C*07:463, C*07:758, C*12:183</w:t>
            </w:r>
          </w:p>
        </w:tc>
      </w:tr>
      <w:tr w:rsidR="00730ED7" w:rsidRPr="00037D99" w14:paraId="3F586818" w14:textId="77777777" w:rsidTr="0073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77B1381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17A8020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55 bp </w:t>
            </w:r>
          </w:p>
          <w:p w14:paraId="23616E1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1560" w:type="dxa"/>
          </w:tcPr>
          <w:p w14:paraId="6BC8B1F5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21</w:t>
            </w:r>
          </w:p>
          <w:p w14:paraId="0D5FE2CB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07 </w:t>
            </w:r>
          </w:p>
        </w:tc>
        <w:tc>
          <w:tcPr>
            <w:tcW w:w="6103" w:type="dxa"/>
          </w:tcPr>
          <w:p w14:paraId="328C30AE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734601F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0:366, 45:10, 50:31</w:t>
            </w:r>
          </w:p>
        </w:tc>
      </w:tr>
      <w:tr w:rsidR="00730ED7" w:rsidRPr="00037D99" w14:paraId="76723B83" w14:textId="77777777" w:rsidTr="0073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D9E2A99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lastRenderedPageBreak/>
              <w:t>10</w:t>
            </w:r>
          </w:p>
        </w:tc>
        <w:tc>
          <w:tcPr>
            <w:tcW w:w="1417" w:type="dxa"/>
          </w:tcPr>
          <w:p w14:paraId="77D50D2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80 bp </w:t>
            </w:r>
          </w:p>
          <w:p w14:paraId="4366FF7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1560" w:type="dxa"/>
          </w:tcPr>
          <w:p w14:paraId="61625D3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16 </w:t>
            </w:r>
          </w:p>
          <w:p w14:paraId="159E74D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08</w:t>
            </w:r>
          </w:p>
        </w:tc>
        <w:tc>
          <w:tcPr>
            <w:tcW w:w="6103" w:type="dxa"/>
          </w:tcPr>
          <w:p w14:paraId="7AF5845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51:210</w:t>
            </w:r>
          </w:p>
          <w:p w14:paraId="37E20F5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51:204:02, 52:33</w:t>
            </w:r>
          </w:p>
        </w:tc>
      </w:tr>
      <w:tr w:rsidR="00730ED7" w:rsidRPr="00037D99" w14:paraId="21DCD6EB" w14:textId="77777777" w:rsidTr="0073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FBC80E3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0DA95AEF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55 bp </w:t>
            </w:r>
          </w:p>
          <w:p w14:paraId="35124DD4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1560" w:type="dxa"/>
          </w:tcPr>
          <w:p w14:paraId="1A40910A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19N</w:t>
            </w:r>
          </w:p>
          <w:p w14:paraId="3A08EA00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12, 49:17 </w:t>
            </w:r>
          </w:p>
        </w:tc>
        <w:tc>
          <w:tcPr>
            <w:tcW w:w="6103" w:type="dxa"/>
          </w:tcPr>
          <w:p w14:paraId="0305D2C7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1173C86E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39:141, 51:130, 51:177, 55:87, 56:61</w:t>
            </w:r>
          </w:p>
        </w:tc>
      </w:tr>
      <w:tr w:rsidR="00730ED7" w:rsidRPr="00037D99" w14:paraId="047FE9E0" w14:textId="77777777" w:rsidTr="0073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02DAD45" w14:textId="77777777" w:rsidR="00037D99" w:rsidRPr="00037D99" w:rsidRDefault="00037D99" w:rsidP="00037D99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037D99">
              <w:rPr>
                <w:rFonts w:cs="Arial"/>
                <w:b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635CF6DF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60 bp </w:t>
            </w:r>
          </w:p>
          <w:p w14:paraId="0077BBCE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190 bp </w:t>
            </w:r>
          </w:p>
          <w:p w14:paraId="0C6C8BCE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1560" w:type="dxa"/>
          </w:tcPr>
          <w:p w14:paraId="3B3C19A1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13</w:t>
            </w:r>
          </w:p>
          <w:p w14:paraId="0BB018E2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49:17</w:t>
            </w:r>
          </w:p>
          <w:p w14:paraId="7DB75ABC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 xml:space="preserve">*49:14 </w:t>
            </w:r>
          </w:p>
        </w:tc>
        <w:tc>
          <w:tcPr>
            <w:tcW w:w="6103" w:type="dxa"/>
          </w:tcPr>
          <w:p w14:paraId="7E20C6D2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</w:p>
          <w:p w14:paraId="4A784F1D" w14:textId="77777777" w:rsidR="00037D99" w:rsidRPr="00037D99" w:rsidRDefault="00037D99" w:rsidP="00037D99">
            <w:pPr>
              <w:rPr>
                <w:rFonts w:cs="Arial"/>
                <w:sz w:val="18"/>
                <w:szCs w:val="18"/>
              </w:rPr>
            </w:pPr>
            <w:r w:rsidRPr="00037D99">
              <w:rPr>
                <w:rFonts w:cs="Arial"/>
                <w:sz w:val="18"/>
                <w:szCs w:val="18"/>
              </w:rPr>
              <w:t>*51:177, 56:61</w:t>
            </w:r>
          </w:p>
        </w:tc>
      </w:tr>
      <w:bookmarkEnd w:id="0"/>
    </w:tbl>
    <w:p w14:paraId="38151331" w14:textId="1B8E11C0" w:rsidR="00037D99" w:rsidRDefault="00037D99" w:rsidP="00CA7ED8">
      <w:pPr>
        <w:pStyle w:val="Sidfot"/>
        <w:tabs>
          <w:tab w:val="clear" w:pos="4153"/>
          <w:tab w:val="clear" w:pos="8306"/>
        </w:tabs>
        <w:ind w:right="-29"/>
        <w:jc w:val="both"/>
        <w:rPr>
          <w:rFonts w:ascii="Arial" w:hAnsi="Arial" w:cs="Arial"/>
          <w:sz w:val="18"/>
          <w:szCs w:val="18"/>
        </w:rPr>
      </w:pPr>
    </w:p>
    <w:p w14:paraId="5B1B5905" w14:textId="77777777" w:rsidR="00310D28" w:rsidRDefault="00310D28" w:rsidP="00CA7ED8">
      <w:pPr>
        <w:pStyle w:val="Sidfot"/>
        <w:tabs>
          <w:tab w:val="clear" w:pos="4153"/>
          <w:tab w:val="clear" w:pos="8306"/>
        </w:tabs>
        <w:ind w:right="-29"/>
        <w:jc w:val="both"/>
        <w:rPr>
          <w:rFonts w:ascii="Arial" w:hAnsi="Arial" w:cs="Arial"/>
          <w:sz w:val="18"/>
          <w:szCs w:val="18"/>
        </w:rPr>
      </w:pPr>
    </w:p>
    <w:p w14:paraId="17C05D11" w14:textId="77777777" w:rsidR="004E1941" w:rsidRPr="002E6F0B" w:rsidRDefault="001377D1" w:rsidP="002E6F0B">
      <w:pPr>
        <w:jc w:val="both"/>
        <w:rPr>
          <w:rFonts w:ascii="Arial" w:hAnsi="Arial" w:cs="Arial"/>
          <w:sz w:val="18"/>
          <w:szCs w:val="18"/>
        </w:rPr>
      </w:pPr>
      <w:r w:rsidRPr="00B8055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4E1941" w:rsidRPr="002E6F0B">
        <w:rPr>
          <w:rFonts w:ascii="Arial" w:hAnsi="Arial" w:cs="Arial"/>
          <w:spacing w:val="-3"/>
          <w:sz w:val="18"/>
          <w:szCs w:val="18"/>
        </w:rPr>
        <w:t xml:space="preserve">The following HLA-B*49 alleles </w:t>
      </w:r>
      <w:r w:rsidR="004E1941" w:rsidRPr="002E6F0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9BF21D4" w14:textId="77777777" w:rsidR="004E1941" w:rsidRPr="002E6F0B" w:rsidRDefault="004E1941" w:rsidP="004E1941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650"/>
        <w:gridCol w:w="1214"/>
      </w:tblGrid>
      <w:tr w:rsidR="004E1941" w:rsidRPr="002E6F0B" w14:paraId="4F7922FE" w14:textId="77777777" w:rsidTr="002E6F0B">
        <w:trPr>
          <w:trHeight w:val="314"/>
        </w:trPr>
        <w:tc>
          <w:tcPr>
            <w:tcW w:w="1650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448194E3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A399E42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4E1941" w:rsidRPr="002E6F0B" w14:paraId="3481C49A" w14:textId="77777777" w:rsidTr="002E6F0B">
        <w:trPr>
          <w:trHeight w:val="227"/>
        </w:trPr>
        <w:tc>
          <w:tcPr>
            <w:tcW w:w="165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75403C04" w14:textId="77777777" w:rsidR="004E1941" w:rsidRPr="002E6F0B" w:rsidRDefault="00222EE7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 xml:space="preserve">B*49:07, </w:t>
            </w:r>
            <w:r w:rsidR="004E1941" w:rsidRPr="002E6F0B">
              <w:rPr>
                <w:spacing w:val="-3"/>
                <w:sz w:val="18"/>
                <w:szCs w:val="18"/>
              </w:rPr>
              <w:t>49:21</w:t>
            </w:r>
          </w:p>
        </w:tc>
        <w:tc>
          <w:tcPr>
            <w:tcW w:w="1214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C4B6C2D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9</w:t>
            </w:r>
          </w:p>
        </w:tc>
      </w:tr>
      <w:tr w:rsidR="004E1941" w:rsidRPr="002E6F0B" w14:paraId="400AB670" w14:textId="77777777" w:rsidTr="002E6F0B">
        <w:trPr>
          <w:trHeight w:val="227"/>
        </w:trPr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1602202" w14:textId="77777777" w:rsidR="004E1941" w:rsidRPr="002E6F0B" w:rsidRDefault="00222EE7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 xml:space="preserve">B*49:08, </w:t>
            </w:r>
            <w:r w:rsidR="004E1941" w:rsidRPr="002E6F0B">
              <w:rPr>
                <w:spacing w:val="-3"/>
                <w:sz w:val="18"/>
                <w:szCs w:val="18"/>
              </w:rPr>
              <w:t>49:16</w:t>
            </w:r>
          </w:p>
        </w:tc>
        <w:tc>
          <w:tcPr>
            <w:tcW w:w="1214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0058D4F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10</w:t>
            </w:r>
          </w:p>
        </w:tc>
      </w:tr>
      <w:tr w:rsidR="004E1941" w:rsidRPr="002E6F0B" w14:paraId="4847F115" w14:textId="77777777" w:rsidTr="002E6F0B">
        <w:trPr>
          <w:trHeight w:val="227"/>
        </w:trPr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7605BD00" w14:textId="2605BF8B" w:rsidR="004E1941" w:rsidRPr="002E6F0B" w:rsidRDefault="00222EE7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>B*49:13</w:t>
            </w:r>
            <w:r w:rsidR="00773FB8">
              <w:rPr>
                <w:spacing w:val="-3"/>
                <w:sz w:val="18"/>
                <w:szCs w:val="18"/>
              </w:rPr>
              <w:t xml:space="preserve">, </w:t>
            </w:r>
            <w:r w:rsidR="004E1941" w:rsidRPr="002E6F0B">
              <w:rPr>
                <w:spacing w:val="-3"/>
                <w:sz w:val="18"/>
                <w:szCs w:val="18"/>
              </w:rPr>
              <w:t>49:14</w:t>
            </w:r>
          </w:p>
        </w:tc>
        <w:tc>
          <w:tcPr>
            <w:tcW w:w="1214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5530B2CB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</w:tbl>
    <w:p w14:paraId="0AF89C95" w14:textId="7BB2FE62" w:rsidR="00222EE7" w:rsidRDefault="00222EE7" w:rsidP="006318CB">
      <w:pPr>
        <w:jc w:val="both"/>
        <w:rPr>
          <w:rFonts w:ascii="Arial" w:hAnsi="Arial"/>
          <w:spacing w:val="-2"/>
          <w:sz w:val="22"/>
          <w:szCs w:val="22"/>
        </w:rPr>
      </w:pPr>
    </w:p>
    <w:p w14:paraId="1BF24B8A" w14:textId="440BB211" w:rsidR="00730ED7" w:rsidRPr="00730ED7" w:rsidRDefault="00730ED7" w:rsidP="00730ED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  <w:r w:rsidRPr="00730ED7">
        <w:rPr>
          <w:rFonts w:cs="Arial"/>
          <w:b/>
          <w:smallCaps/>
          <w:sz w:val="18"/>
          <w:szCs w:val="18"/>
          <w:vertAlign w:val="superscript"/>
        </w:rPr>
        <w:t>5</w:t>
      </w:r>
      <w:r w:rsidRPr="00730ED7">
        <w:rPr>
          <w:spacing w:val="-3"/>
          <w:sz w:val="18"/>
          <w:szCs w:val="18"/>
        </w:rPr>
        <w:t>The following alleles will give rise to identical amplification patterns. These alleles can be distinguished by the HLA-B low resolution kit and/or the respective high-resolution kits.</w:t>
      </w:r>
    </w:p>
    <w:p w14:paraId="3948B6CA" w14:textId="77777777" w:rsidR="00730ED7" w:rsidRPr="00730ED7" w:rsidRDefault="00730ED7" w:rsidP="00730ED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2552"/>
      </w:tblGrid>
      <w:tr w:rsidR="00730ED7" w:rsidRPr="00730ED7" w14:paraId="503C42FE" w14:textId="77777777" w:rsidTr="00730ED7">
        <w:trPr>
          <w:trHeight w:val="314"/>
        </w:trPr>
        <w:tc>
          <w:tcPr>
            <w:tcW w:w="2552" w:type="dxa"/>
            <w:shd w:val="clear" w:color="auto" w:fill="FFFFFF"/>
          </w:tcPr>
          <w:p w14:paraId="35992C10" w14:textId="77777777" w:rsidR="00730ED7" w:rsidRPr="00730ED7" w:rsidRDefault="00730ED7" w:rsidP="00954A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30ED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30ED7" w:rsidRPr="00730ED7" w14:paraId="48B73748" w14:textId="77777777" w:rsidTr="00730ED7">
        <w:trPr>
          <w:trHeight w:val="227"/>
        </w:trPr>
        <w:tc>
          <w:tcPr>
            <w:tcW w:w="2552" w:type="dxa"/>
            <w:shd w:val="clear" w:color="auto" w:fill="E6E6E6"/>
          </w:tcPr>
          <w:p w14:paraId="32E2FAAB" w14:textId="77777777" w:rsidR="00730ED7" w:rsidRPr="00730ED7" w:rsidRDefault="00730ED7" w:rsidP="00954A5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30ED7">
              <w:rPr>
                <w:spacing w:val="-3"/>
                <w:sz w:val="18"/>
                <w:szCs w:val="18"/>
              </w:rPr>
              <w:t>B*49:73, B*59:12</w:t>
            </w:r>
          </w:p>
        </w:tc>
      </w:tr>
    </w:tbl>
    <w:p w14:paraId="37D091BC" w14:textId="77777777" w:rsidR="00730ED7" w:rsidRPr="00730ED7" w:rsidRDefault="00730ED7" w:rsidP="00730ED7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1CD5FDE6" w14:textId="587A239D" w:rsidR="00730ED7" w:rsidRDefault="00730ED7" w:rsidP="006318CB">
      <w:pPr>
        <w:jc w:val="both"/>
        <w:rPr>
          <w:rFonts w:ascii="Arial" w:hAnsi="Arial"/>
          <w:spacing w:val="-2"/>
          <w:sz w:val="22"/>
          <w:szCs w:val="22"/>
        </w:rPr>
      </w:pPr>
    </w:p>
    <w:p w14:paraId="60B52DAD" w14:textId="77777777" w:rsidR="00730ED7" w:rsidRDefault="00730ED7" w:rsidP="006318CB">
      <w:pPr>
        <w:jc w:val="both"/>
        <w:rPr>
          <w:rFonts w:ascii="Arial" w:hAnsi="Arial"/>
          <w:spacing w:val="-2"/>
          <w:sz w:val="22"/>
          <w:szCs w:val="22"/>
        </w:rPr>
      </w:pPr>
    </w:p>
    <w:p w14:paraId="48BC42DB" w14:textId="5E37A2EB" w:rsidR="00D7518E" w:rsidRPr="00D7518E" w:rsidRDefault="00D7518E" w:rsidP="006318CB">
      <w:pPr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7E9BAD75" w14:textId="7F8FA1C2" w:rsidR="001377D1" w:rsidRPr="004F7133" w:rsidRDefault="001377D1" w:rsidP="006318CB">
      <w:pPr>
        <w:jc w:val="both"/>
        <w:rPr>
          <w:rFonts w:ascii="Arial" w:hAnsi="Arial" w:cs="Arial"/>
          <w:sz w:val="18"/>
          <w:szCs w:val="18"/>
        </w:rPr>
      </w:pPr>
      <w:r w:rsidRPr="00E34BB6">
        <w:rPr>
          <w:rFonts w:ascii="Arial" w:hAnsi="Arial" w:cs="Arial"/>
          <w:sz w:val="18"/>
          <w:szCs w:val="18"/>
        </w:rPr>
        <w:t>w</w:t>
      </w:r>
      <w:r w:rsidR="00773FB8">
        <w:rPr>
          <w:rFonts w:ascii="Arial" w:hAnsi="Arial" w:cs="Arial"/>
          <w:sz w:val="18"/>
          <w:szCs w:val="18"/>
        </w:rPr>
        <w:t>:</w:t>
      </w:r>
      <w:r w:rsidRPr="00E34BB6">
        <w:rPr>
          <w:rFonts w:ascii="Arial" w:hAnsi="Arial" w:cs="Arial"/>
          <w:sz w:val="18"/>
          <w:szCs w:val="18"/>
        </w:rPr>
        <w:t xml:space="preserve"> may be weakly amplified.</w:t>
      </w:r>
    </w:p>
    <w:p w14:paraId="355A5D96" w14:textId="77777777" w:rsidR="004E1941" w:rsidRPr="001C0A47" w:rsidRDefault="004E1941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sectPr w:rsidR="004E1941" w:rsidRPr="001C0A47" w:rsidSect="00E367F7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014FC" w14:textId="77777777" w:rsidR="002C3287" w:rsidRDefault="002C3287">
      <w:r>
        <w:separator/>
      </w:r>
    </w:p>
  </w:endnote>
  <w:endnote w:type="continuationSeparator" w:id="0">
    <w:p w14:paraId="58802452" w14:textId="77777777" w:rsidR="002C3287" w:rsidRDefault="002C3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6B3D0" w14:textId="77777777" w:rsidR="005F1B10" w:rsidRDefault="005F1B10" w:rsidP="005F1B1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0DD0761" w14:textId="77777777" w:rsidR="005F1B10" w:rsidRPr="00834CB9" w:rsidRDefault="005F1B10" w:rsidP="005F1B1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A7105C2" w14:textId="77777777" w:rsidR="005F1B10" w:rsidRPr="00393C78" w:rsidRDefault="005F1B10" w:rsidP="005F1B1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 SSP Worksheet Template</w:t>
    </w:r>
  </w:p>
  <w:p w14:paraId="04B3DF6F" w14:textId="7CF69E11" w:rsidR="00835452" w:rsidRPr="005F1B10" w:rsidRDefault="005F1B10" w:rsidP="005F1B10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rch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E67B0" w14:textId="77777777" w:rsidR="002C3287" w:rsidRDefault="002C3287">
      <w:r>
        <w:separator/>
      </w:r>
    </w:p>
  </w:footnote>
  <w:footnote w:type="continuationSeparator" w:id="0">
    <w:p w14:paraId="6C3187CC" w14:textId="77777777" w:rsidR="002C3287" w:rsidRDefault="002C32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C38D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9CE081F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21C8E" w14:textId="77777777" w:rsidR="005F1B10" w:rsidRDefault="005F1B10" w:rsidP="005F1B10">
    <w:pPr>
      <w:pStyle w:val="Sidhuvud"/>
      <w:tabs>
        <w:tab w:val="center" w:pos="4253"/>
        <w:tab w:val="right" w:pos="8647"/>
      </w:tabs>
      <w:ind w:right="-143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8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29E470F" w14:textId="77777777" w:rsidR="005F1B10" w:rsidRDefault="005F1B10" w:rsidP="005F1B10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D18CB42" w14:textId="43CE1F29" w:rsidR="005F1B10" w:rsidRPr="004A7364" w:rsidRDefault="005F1B10" w:rsidP="005F1B10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D70DD53" wp14:editId="3DE777DE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0BEE">
      <w:rPr>
        <w:rFonts w:ascii="Arial" w:hAnsi="Arial"/>
        <w:b/>
        <w:sz w:val="20"/>
        <w:szCs w:val="20"/>
      </w:rPr>
      <w:tab/>
      <w:t xml:space="preserve">            </w:t>
    </w:r>
    <w:r w:rsidRPr="004A7364">
      <w:rPr>
        <w:rFonts w:ascii="Arial" w:hAnsi="Arial"/>
        <w:b/>
        <w:sz w:val="20"/>
        <w:szCs w:val="20"/>
        <w:lang w:val="da-DK"/>
      </w:rPr>
      <w:t>HLA-B*</w:t>
    </w:r>
    <w:r>
      <w:rPr>
        <w:rFonts w:ascii="Arial" w:hAnsi="Arial"/>
        <w:b/>
        <w:sz w:val="20"/>
        <w:szCs w:val="20"/>
        <w:lang w:val="da-DK"/>
      </w:rPr>
      <w:t>49</w:t>
    </w:r>
    <w:r w:rsidRPr="004A7364">
      <w:rPr>
        <w:rFonts w:ascii="Arial" w:hAnsi="Arial"/>
        <w:b/>
        <w:sz w:val="20"/>
        <w:szCs w:val="20"/>
        <w:lang w:val="da-DK"/>
      </w:rPr>
      <w:tab/>
    </w:r>
    <w:r w:rsidRPr="004A7364">
      <w:rPr>
        <w:rFonts w:ascii="Arial" w:hAnsi="Arial"/>
        <w:b/>
        <w:sz w:val="20"/>
        <w:szCs w:val="20"/>
        <w:lang w:val="da-DK"/>
      </w:rPr>
      <w:tab/>
    </w:r>
    <w:r w:rsidRPr="004A7364">
      <w:rPr>
        <w:rFonts w:ascii="Arial" w:hAnsi="Arial"/>
        <w:b/>
        <w:sz w:val="20"/>
        <w:szCs w:val="20"/>
        <w:lang w:val="da-DK"/>
      </w:rPr>
      <w:tab/>
      <w:t xml:space="preserve">  </w:t>
    </w:r>
    <w:r>
      <w:rPr>
        <w:rFonts w:ascii="Arial" w:hAnsi="Arial"/>
        <w:b/>
        <w:sz w:val="20"/>
        <w:szCs w:val="20"/>
        <w:lang w:val="da-DK"/>
      </w:rPr>
      <w:t xml:space="preserve">  </w:t>
    </w:r>
    <w:r w:rsidRPr="004A7364">
      <w:rPr>
        <w:rFonts w:ascii="Arial" w:hAnsi="Arial"/>
        <w:sz w:val="20"/>
        <w:szCs w:val="20"/>
        <w:lang w:val="da-DK"/>
      </w:rPr>
      <w:t xml:space="preserve">Visit </w:t>
    </w:r>
    <w:r>
      <w:rPr>
        <w:rStyle w:val="Hyperlnk"/>
        <w:rFonts w:ascii="Arial" w:hAnsi="Arial" w:cs="Arial"/>
        <w:sz w:val="20"/>
        <w:szCs w:val="20"/>
        <w:lang w:val="da-DK"/>
      </w:rPr>
      <w:t>www</w:t>
    </w:r>
    <w:r w:rsidRPr="004A7364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4A7364">
      <w:rPr>
        <w:rFonts w:ascii="Arial" w:hAnsi="Arial" w:cs="Arial"/>
        <w:sz w:val="20"/>
        <w:szCs w:val="20"/>
        <w:lang w:val="da-DK"/>
      </w:rPr>
      <w:t xml:space="preserve"> for</w:t>
    </w:r>
  </w:p>
  <w:p w14:paraId="3B3AA7C0" w14:textId="50149D18" w:rsidR="005F1B10" w:rsidRDefault="005F1B10" w:rsidP="005F1B10">
    <w:pPr>
      <w:pStyle w:val="Sidhuvud"/>
      <w:rPr>
        <w:rFonts w:ascii="Arial" w:hAnsi="Arial"/>
        <w:b/>
        <w:sz w:val="20"/>
        <w:szCs w:val="20"/>
      </w:rPr>
    </w:pPr>
    <w:r w:rsidRPr="004A7364">
      <w:rPr>
        <w:rFonts w:ascii="Arial" w:hAnsi="Arial"/>
        <w:sz w:val="20"/>
        <w:szCs w:val="20"/>
        <w:lang w:val="da-DK"/>
      </w:rPr>
      <w:tab/>
      <w:t xml:space="preserve">  </w:t>
    </w:r>
    <w:r w:rsidRPr="005F2147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547-06/06u</w:t>
    </w:r>
    <w:r>
      <w:rPr>
        <w:rFonts w:ascii="Arial" w:hAnsi="Arial"/>
        <w:sz w:val="20"/>
        <w:szCs w:val="20"/>
      </w:rPr>
      <w:tab/>
      <w:t xml:space="preserve">  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5F5C596E" w14:textId="22859749" w:rsidR="005F1B10" w:rsidRPr="005F1B10" w:rsidRDefault="005F1B10" w:rsidP="005F1B10">
    <w:pPr>
      <w:pStyle w:val="Sidhuvud"/>
    </w:pPr>
    <w:r>
      <w:rPr>
        <w:rFonts w:ascii="Arial" w:hAnsi="Arial"/>
        <w:b/>
        <w:sz w:val="20"/>
        <w:szCs w:val="20"/>
      </w:rPr>
      <w:tab/>
      <w:t xml:space="preserve">  7R7</w:t>
    </w:r>
    <w:r>
      <w:rPr>
        <w:rFonts w:ascii="Arial" w:hAnsi="Arial"/>
        <w:sz w:val="20"/>
        <w:szCs w:val="20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125F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FD9CAFF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395976715">
    <w:abstractNumId w:val="4"/>
  </w:num>
  <w:num w:numId="2" w16cid:durableId="613483589">
    <w:abstractNumId w:val="5"/>
  </w:num>
  <w:num w:numId="3" w16cid:durableId="811676932">
    <w:abstractNumId w:val="3"/>
  </w:num>
  <w:num w:numId="4" w16cid:durableId="204414927">
    <w:abstractNumId w:val="0"/>
  </w:num>
  <w:num w:numId="5" w16cid:durableId="1517888279">
    <w:abstractNumId w:val="1"/>
  </w:num>
  <w:num w:numId="6" w16cid:durableId="1041708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W2MLU0NzQyMzVQ0lEKTi0uzszPAykwqgUA4BvDUC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37D99"/>
    <w:rsid w:val="0005415B"/>
    <w:rsid w:val="00060484"/>
    <w:rsid w:val="00066CC3"/>
    <w:rsid w:val="00070512"/>
    <w:rsid w:val="00072FF0"/>
    <w:rsid w:val="00073075"/>
    <w:rsid w:val="00073EB6"/>
    <w:rsid w:val="00076077"/>
    <w:rsid w:val="00076D91"/>
    <w:rsid w:val="00085E00"/>
    <w:rsid w:val="00095155"/>
    <w:rsid w:val="0009679C"/>
    <w:rsid w:val="000C3733"/>
    <w:rsid w:val="000C7605"/>
    <w:rsid w:val="000D590A"/>
    <w:rsid w:val="000E2B25"/>
    <w:rsid w:val="000F1A4F"/>
    <w:rsid w:val="000F3C01"/>
    <w:rsid w:val="000F6F6F"/>
    <w:rsid w:val="001010A3"/>
    <w:rsid w:val="00106D2C"/>
    <w:rsid w:val="00111884"/>
    <w:rsid w:val="0011667F"/>
    <w:rsid w:val="00125072"/>
    <w:rsid w:val="001269C6"/>
    <w:rsid w:val="001377D1"/>
    <w:rsid w:val="001415CA"/>
    <w:rsid w:val="00145C44"/>
    <w:rsid w:val="00153748"/>
    <w:rsid w:val="001579AA"/>
    <w:rsid w:val="00162A62"/>
    <w:rsid w:val="00172075"/>
    <w:rsid w:val="0017279B"/>
    <w:rsid w:val="00174E19"/>
    <w:rsid w:val="00181075"/>
    <w:rsid w:val="001826AC"/>
    <w:rsid w:val="0019307E"/>
    <w:rsid w:val="00197BB8"/>
    <w:rsid w:val="001A2D4D"/>
    <w:rsid w:val="001A54D0"/>
    <w:rsid w:val="001B0A47"/>
    <w:rsid w:val="001B140D"/>
    <w:rsid w:val="001C0083"/>
    <w:rsid w:val="001C0A47"/>
    <w:rsid w:val="001C41DC"/>
    <w:rsid w:val="001D2FA4"/>
    <w:rsid w:val="001E46AB"/>
    <w:rsid w:val="001F1BFE"/>
    <w:rsid w:val="001F3F6C"/>
    <w:rsid w:val="001F6847"/>
    <w:rsid w:val="00205698"/>
    <w:rsid w:val="002144EA"/>
    <w:rsid w:val="00214D0C"/>
    <w:rsid w:val="00222EE7"/>
    <w:rsid w:val="002258C5"/>
    <w:rsid w:val="0023036E"/>
    <w:rsid w:val="0023264B"/>
    <w:rsid w:val="00236AD7"/>
    <w:rsid w:val="00237252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1DE5"/>
    <w:rsid w:val="0029282D"/>
    <w:rsid w:val="00292BC5"/>
    <w:rsid w:val="002970AE"/>
    <w:rsid w:val="002C23CF"/>
    <w:rsid w:val="002C2939"/>
    <w:rsid w:val="002C3287"/>
    <w:rsid w:val="002D707A"/>
    <w:rsid w:val="002D73C8"/>
    <w:rsid w:val="002E4D12"/>
    <w:rsid w:val="002E6F0B"/>
    <w:rsid w:val="002F3F1E"/>
    <w:rsid w:val="00302576"/>
    <w:rsid w:val="00310290"/>
    <w:rsid w:val="00310D28"/>
    <w:rsid w:val="003201D4"/>
    <w:rsid w:val="00320C08"/>
    <w:rsid w:val="0032120C"/>
    <w:rsid w:val="00331CF6"/>
    <w:rsid w:val="003367B4"/>
    <w:rsid w:val="00337E3A"/>
    <w:rsid w:val="00354386"/>
    <w:rsid w:val="00356C8A"/>
    <w:rsid w:val="00362ECB"/>
    <w:rsid w:val="00365D52"/>
    <w:rsid w:val="00367914"/>
    <w:rsid w:val="00373E47"/>
    <w:rsid w:val="00375239"/>
    <w:rsid w:val="00376026"/>
    <w:rsid w:val="00382BE4"/>
    <w:rsid w:val="0038376A"/>
    <w:rsid w:val="003911FE"/>
    <w:rsid w:val="003A203F"/>
    <w:rsid w:val="003B6C5B"/>
    <w:rsid w:val="003C1570"/>
    <w:rsid w:val="003C2DDF"/>
    <w:rsid w:val="003C60D3"/>
    <w:rsid w:val="003D0837"/>
    <w:rsid w:val="003D0DEE"/>
    <w:rsid w:val="003D6E23"/>
    <w:rsid w:val="003E274F"/>
    <w:rsid w:val="003E740B"/>
    <w:rsid w:val="003F2D05"/>
    <w:rsid w:val="00402C50"/>
    <w:rsid w:val="00424A5C"/>
    <w:rsid w:val="00440FFA"/>
    <w:rsid w:val="00450478"/>
    <w:rsid w:val="0046211A"/>
    <w:rsid w:val="004637DE"/>
    <w:rsid w:val="00471F00"/>
    <w:rsid w:val="004756B8"/>
    <w:rsid w:val="004809DB"/>
    <w:rsid w:val="00481119"/>
    <w:rsid w:val="00486CFF"/>
    <w:rsid w:val="00493D14"/>
    <w:rsid w:val="004B1008"/>
    <w:rsid w:val="004B28F2"/>
    <w:rsid w:val="004C72AD"/>
    <w:rsid w:val="004D46E1"/>
    <w:rsid w:val="004E0E72"/>
    <w:rsid w:val="004E1941"/>
    <w:rsid w:val="004E1E7A"/>
    <w:rsid w:val="004E54E6"/>
    <w:rsid w:val="004F3A3A"/>
    <w:rsid w:val="004F5AAE"/>
    <w:rsid w:val="004F5DC6"/>
    <w:rsid w:val="00503481"/>
    <w:rsid w:val="00511D00"/>
    <w:rsid w:val="00512069"/>
    <w:rsid w:val="00525CD5"/>
    <w:rsid w:val="00532C20"/>
    <w:rsid w:val="00542D89"/>
    <w:rsid w:val="0055075C"/>
    <w:rsid w:val="00552442"/>
    <w:rsid w:val="00553F26"/>
    <w:rsid w:val="0055450A"/>
    <w:rsid w:val="0055676E"/>
    <w:rsid w:val="00557405"/>
    <w:rsid w:val="005658AC"/>
    <w:rsid w:val="00567CDF"/>
    <w:rsid w:val="00571E25"/>
    <w:rsid w:val="005739C9"/>
    <w:rsid w:val="00585ED6"/>
    <w:rsid w:val="0059269D"/>
    <w:rsid w:val="00594E60"/>
    <w:rsid w:val="005B1B96"/>
    <w:rsid w:val="005C3203"/>
    <w:rsid w:val="005C6D9C"/>
    <w:rsid w:val="005C7EB4"/>
    <w:rsid w:val="005D1A1B"/>
    <w:rsid w:val="005D477A"/>
    <w:rsid w:val="005E5E01"/>
    <w:rsid w:val="005F150D"/>
    <w:rsid w:val="005F1B10"/>
    <w:rsid w:val="005F2147"/>
    <w:rsid w:val="0060400A"/>
    <w:rsid w:val="00607B65"/>
    <w:rsid w:val="006132E4"/>
    <w:rsid w:val="00614234"/>
    <w:rsid w:val="006145F2"/>
    <w:rsid w:val="006223A5"/>
    <w:rsid w:val="006318CB"/>
    <w:rsid w:val="00634068"/>
    <w:rsid w:val="006363C8"/>
    <w:rsid w:val="006479D6"/>
    <w:rsid w:val="006661C0"/>
    <w:rsid w:val="00667291"/>
    <w:rsid w:val="00683115"/>
    <w:rsid w:val="0068440A"/>
    <w:rsid w:val="00686988"/>
    <w:rsid w:val="00692F6C"/>
    <w:rsid w:val="006A2F3F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6F17"/>
    <w:rsid w:val="006E1093"/>
    <w:rsid w:val="006E33AB"/>
    <w:rsid w:val="006E7A32"/>
    <w:rsid w:val="006F139A"/>
    <w:rsid w:val="006F3D45"/>
    <w:rsid w:val="00700747"/>
    <w:rsid w:val="00703B29"/>
    <w:rsid w:val="00705C65"/>
    <w:rsid w:val="00711240"/>
    <w:rsid w:val="00714B04"/>
    <w:rsid w:val="007175F0"/>
    <w:rsid w:val="007307CC"/>
    <w:rsid w:val="00730ED7"/>
    <w:rsid w:val="00734CF1"/>
    <w:rsid w:val="00735572"/>
    <w:rsid w:val="007438BB"/>
    <w:rsid w:val="0075152E"/>
    <w:rsid w:val="00752213"/>
    <w:rsid w:val="0075310A"/>
    <w:rsid w:val="0075468C"/>
    <w:rsid w:val="007667D3"/>
    <w:rsid w:val="007713C6"/>
    <w:rsid w:val="00773FB8"/>
    <w:rsid w:val="00785012"/>
    <w:rsid w:val="00790BAB"/>
    <w:rsid w:val="0079135B"/>
    <w:rsid w:val="00796E2D"/>
    <w:rsid w:val="007A1CE6"/>
    <w:rsid w:val="007C0077"/>
    <w:rsid w:val="007D3A51"/>
    <w:rsid w:val="007E365B"/>
    <w:rsid w:val="007E7A46"/>
    <w:rsid w:val="007F03B4"/>
    <w:rsid w:val="00800303"/>
    <w:rsid w:val="008111DA"/>
    <w:rsid w:val="00811EBA"/>
    <w:rsid w:val="008132AD"/>
    <w:rsid w:val="0081448E"/>
    <w:rsid w:val="00814ED3"/>
    <w:rsid w:val="00835452"/>
    <w:rsid w:val="00864221"/>
    <w:rsid w:val="008650CB"/>
    <w:rsid w:val="00871A41"/>
    <w:rsid w:val="00872CE4"/>
    <w:rsid w:val="0088058D"/>
    <w:rsid w:val="008872EB"/>
    <w:rsid w:val="00891CFF"/>
    <w:rsid w:val="008A3F0A"/>
    <w:rsid w:val="008B13D8"/>
    <w:rsid w:val="008B674C"/>
    <w:rsid w:val="008C217D"/>
    <w:rsid w:val="008C3A0F"/>
    <w:rsid w:val="008D4624"/>
    <w:rsid w:val="008F055B"/>
    <w:rsid w:val="008F068B"/>
    <w:rsid w:val="0090189D"/>
    <w:rsid w:val="009031BC"/>
    <w:rsid w:val="00903CF6"/>
    <w:rsid w:val="0091530B"/>
    <w:rsid w:val="00915467"/>
    <w:rsid w:val="00920DB9"/>
    <w:rsid w:val="00933390"/>
    <w:rsid w:val="00940097"/>
    <w:rsid w:val="009456AE"/>
    <w:rsid w:val="00964437"/>
    <w:rsid w:val="009644E0"/>
    <w:rsid w:val="00965212"/>
    <w:rsid w:val="00965933"/>
    <w:rsid w:val="00971D2A"/>
    <w:rsid w:val="00980262"/>
    <w:rsid w:val="009817BC"/>
    <w:rsid w:val="00984B75"/>
    <w:rsid w:val="00986CCA"/>
    <w:rsid w:val="00992E29"/>
    <w:rsid w:val="00994958"/>
    <w:rsid w:val="0099526F"/>
    <w:rsid w:val="00996FD4"/>
    <w:rsid w:val="009A0BDC"/>
    <w:rsid w:val="009A5AD0"/>
    <w:rsid w:val="009A5DB5"/>
    <w:rsid w:val="009A7BDB"/>
    <w:rsid w:val="009B17D4"/>
    <w:rsid w:val="009C2C40"/>
    <w:rsid w:val="009D342F"/>
    <w:rsid w:val="009E1C42"/>
    <w:rsid w:val="009E6698"/>
    <w:rsid w:val="009F00DE"/>
    <w:rsid w:val="009F40E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239"/>
    <w:rsid w:val="00A50614"/>
    <w:rsid w:val="00A715E1"/>
    <w:rsid w:val="00A7677C"/>
    <w:rsid w:val="00A805C6"/>
    <w:rsid w:val="00A812C9"/>
    <w:rsid w:val="00A859D8"/>
    <w:rsid w:val="00A905BF"/>
    <w:rsid w:val="00A916D7"/>
    <w:rsid w:val="00A93EF0"/>
    <w:rsid w:val="00AA01BA"/>
    <w:rsid w:val="00AA240A"/>
    <w:rsid w:val="00AB2381"/>
    <w:rsid w:val="00AB5813"/>
    <w:rsid w:val="00AB5874"/>
    <w:rsid w:val="00AB5CFB"/>
    <w:rsid w:val="00AD1AE6"/>
    <w:rsid w:val="00AD51C7"/>
    <w:rsid w:val="00AE11DC"/>
    <w:rsid w:val="00AF0CB9"/>
    <w:rsid w:val="00AF0FF6"/>
    <w:rsid w:val="00AF1C2B"/>
    <w:rsid w:val="00AF6982"/>
    <w:rsid w:val="00B01989"/>
    <w:rsid w:val="00B04998"/>
    <w:rsid w:val="00B050F0"/>
    <w:rsid w:val="00B065C6"/>
    <w:rsid w:val="00B075AE"/>
    <w:rsid w:val="00B11130"/>
    <w:rsid w:val="00B16E0A"/>
    <w:rsid w:val="00B170B5"/>
    <w:rsid w:val="00B2771C"/>
    <w:rsid w:val="00B306EB"/>
    <w:rsid w:val="00B35AA8"/>
    <w:rsid w:val="00B40077"/>
    <w:rsid w:val="00B45264"/>
    <w:rsid w:val="00B52EEB"/>
    <w:rsid w:val="00B54EB2"/>
    <w:rsid w:val="00B57E1C"/>
    <w:rsid w:val="00B8055F"/>
    <w:rsid w:val="00B82B42"/>
    <w:rsid w:val="00B87794"/>
    <w:rsid w:val="00B91F6C"/>
    <w:rsid w:val="00B94A46"/>
    <w:rsid w:val="00BA0EA1"/>
    <w:rsid w:val="00BA3B02"/>
    <w:rsid w:val="00BB03F4"/>
    <w:rsid w:val="00BB0746"/>
    <w:rsid w:val="00BB3A15"/>
    <w:rsid w:val="00BB6181"/>
    <w:rsid w:val="00BB6999"/>
    <w:rsid w:val="00BC41B2"/>
    <w:rsid w:val="00BC45F2"/>
    <w:rsid w:val="00BC7505"/>
    <w:rsid w:val="00BD04A7"/>
    <w:rsid w:val="00BD20D6"/>
    <w:rsid w:val="00BD5505"/>
    <w:rsid w:val="00BD6D13"/>
    <w:rsid w:val="00BD7078"/>
    <w:rsid w:val="00BE52D3"/>
    <w:rsid w:val="00BE61F6"/>
    <w:rsid w:val="00C12E98"/>
    <w:rsid w:val="00C17711"/>
    <w:rsid w:val="00C20306"/>
    <w:rsid w:val="00C208DE"/>
    <w:rsid w:val="00C236B5"/>
    <w:rsid w:val="00C413C8"/>
    <w:rsid w:val="00C42001"/>
    <w:rsid w:val="00C441D1"/>
    <w:rsid w:val="00C4480F"/>
    <w:rsid w:val="00C46768"/>
    <w:rsid w:val="00C5100D"/>
    <w:rsid w:val="00C61C3F"/>
    <w:rsid w:val="00C64B25"/>
    <w:rsid w:val="00C6685B"/>
    <w:rsid w:val="00C66DF6"/>
    <w:rsid w:val="00C7247F"/>
    <w:rsid w:val="00C76A11"/>
    <w:rsid w:val="00C80448"/>
    <w:rsid w:val="00C808C5"/>
    <w:rsid w:val="00C82B12"/>
    <w:rsid w:val="00C90D9A"/>
    <w:rsid w:val="00C92C07"/>
    <w:rsid w:val="00C93D53"/>
    <w:rsid w:val="00C96462"/>
    <w:rsid w:val="00C96752"/>
    <w:rsid w:val="00CA0423"/>
    <w:rsid w:val="00CA1FF4"/>
    <w:rsid w:val="00CA7ED8"/>
    <w:rsid w:val="00CB0D08"/>
    <w:rsid w:val="00CB37C0"/>
    <w:rsid w:val="00CB7C49"/>
    <w:rsid w:val="00CB7E86"/>
    <w:rsid w:val="00CC0F2F"/>
    <w:rsid w:val="00CC1A52"/>
    <w:rsid w:val="00CC78FC"/>
    <w:rsid w:val="00CD08AB"/>
    <w:rsid w:val="00CD0DD9"/>
    <w:rsid w:val="00CD5F2A"/>
    <w:rsid w:val="00CD7A67"/>
    <w:rsid w:val="00CE0D67"/>
    <w:rsid w:val="00CE1BD4"/>
    <w:rsid w:val="00CE23C0"/>
    <w:rsid w:val="00CE5509"/>
    <w:rsid w:val="00CE6965"/>
    <w:rsid w:val="00CF2020"/>
    <w:rsid w:val="00D02421"/>
    <w:rsid w:val="00D0558E"/>
    <w:rsid w:val="00D06B65"/>
    <w:rsid w:val="00D15949"/>
    <w:rsid w:val="00D25B8B"/>
    <w:rsid w:val="00D2686C"/>
    <w:rsid w:val="00D44288"/>
    <w:rsid w:val="00D447E1"/>
    <w:rsid w:val="00D463FE"/>
    <w:rsid w:val="00D555CC"/>
    <w:rsid w:val="00D6181A"/>
    <w:rsid w:val="00D750FE"/>
    <w:rsid w:val="00D7518E"/>
    <w:rsid w:val="00D80C36"/>
    <w:rsid w:val="00D817BB"/>
    <w:rsid w:val="00D85588"/>
    <w:rsid w:val="00D87A0B"/>
    <w:rsid w:val="00D90534"/>
    <w:rsid w:val="00D90F01"/>
    <w:rsid w:val="00DA0250"/>
    <w:rsid w:val="00DA1838"/>
    <w:rsid w:val="00DA7F6E"/>
    <w:rsid w:val="00DB2282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4431"/>
    <w:rsid w:val="00DD5E6B"/>
    <w:rsid w:val="00DD70AD"/>
    <w:rsid w:val="00DD7E85"/>
    <w:rsid w:val="00DE323B"/>
    <w:rsid w:val="00DE7E07"/>
    <w:rsid w:val="00DF69DE"/>
    <w:rsid w:val="00E04950"/>
    <w:rsid w:val="00E05DEF"/>
    <w:rsid w:val="00E137D7"/>
    <w:rsid w:val="00E17A54"/>
    <w:rsid w:val="00E26931"/>
    <w:rsid w:val="00E2748C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12C8"/>
    <w:rsid w:val="00E84D6E"/>
    <w:rsid w:val="00E94CA6"/>
    <w:rsid w:val="00E97822"/>
    <w:rsid w:val="00EC2167"/>
    <w:rsid w:val="00EC742E"/>
    <w:rsid w:val="00ED24B9"/>
    <w:rsid w:val="00ED2851"/>
    <w:rsid w:val="00EE4C0F"/>
    <w:rsid w:val="00EE637A"/>
    <w:rsid w:val="00EF5848"/>
    <w:rsid w:val="00EF7511"/>
    <w:rsid w:val="00F07082"/>
    <w:rsid w:val="00F157DD"/>
    <w:rsid w:val="00F16615"/>
    <w:rsid w:val="00F21DB6"/>
    <w:rsid w:val="00F24527"/>
    <w:rsid w:val="00F253AD"/>
    <w:rsid w:val="00F303E4"/>
    <w:rsid w:val="00F37953"/>
    <w:rsid w:val="00F4081B"/>
    <w:rsid w:val="00F5280B"/>
    <w:rsid w:val="00F57236"/>
    <w:rsid w:val="00F63E15"/>
    <w:rsid w:val="00F66008"/>
    <w:rsid w:val="00F70EE0"/>
    <w:rsid w:val="00F72135"/>
    <w:rsid w:val="00F76880"/>
    <w:rsid w:val="00F805B1"/>
    <w:rsid w:val="00F83991"/>
    <w:rsid w:val="00F957D8"/>
    <w:rsid w:val="00FA2A88"/>
    <w:rsid w:val="00FB46C6"/>
    <w:rsid w:val="00FB5D47"/>
    <w:rsid w:val="00FB69BE"/>
    <w:rsid w:val="00FB6E97"/>
    <w:rsid w:val="00FC719A"/>
    <w:rsid w:val="00FC7F5D"/>
    <w:rsid w:val="00FD23D7"/>
    <w:rsid w:val="00FE29D2"/>
    <w:rsid w:val="00FE49EF"/>
    <w:rsid w:val="00FE5F9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,"/>
  <w:listSeparator w:val=";"/>
  <w14:docId w14:val="6C5E0A8C"/>
  <w15:chartTrackingRefBased/>
  <w15:docId w15:val="{C51D24AF-6693-4DA6-AD98-B2FEBC42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5F1B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68FC1F-F04F-4289-A735-0C7F88C47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671</Words>
  <Characters>4969</Characters>
  <Application>Microsoft Office Word</Application>
  <DocSecurity>0</DocSecurity>
  <Lines>41</Lines>
  <Paragraphs>1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629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1</cp:revision>
  <cp:lastPrinted>2018-10-17T09:07:00Z</cp:lastPrinted>
  <dcterms:created xsi:type="dcterms:W3CDTF">2023-03-21T13:05:00Z</dcterms:created>
  <dcterms:modified xsi:type="dcterms:W3CDTF">2023-03-28T06:33:00Z</dcterms:modified>
</cp:coreProperties>
</file>